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565EA6" w14:textId="0BE6B3B6" w:rsidR="00730E1A" w:rsidRDefault="00730E1A" w:rsidP="00C12C17">
      <w:pPr>
        <w:ind w:firstLineChars="3500" w:firstLine="7350"/>
      </w:pPr>
      <w:bookmarkStart w:id="0" w:name="_GoBack"/>
    </w:p>
    <w:p w14:paraId="0579E8C4" w14:textId="77777777" w:rsidR="00C12C17" w:rsidRPr="00C12C17" w:rsidRDefault="00C12C17" w:rsidP="00037D97">
      <w:pPr>
        <w:ind w:firstLineChars="3600" w:firstLine="7560"/>
      </w:pPr>
      <w:r w:rsidRPr="00C12C17">
        <w:rPr>
          <w:rFonts w:hint="eastAsia"/>
        </w:rPr>
        <w:t>（参考</w:t>
      </w:r>
      <w:r w:rsidR="00037D97">
        <w:rPr>
          <w:rFonts w:hint="eastAsia"/>
        </w:rPr>
        <w:t>例</w:t>
      </w:r>
      <w:r w:rsidRPr="00C12C17">
        <w:rPr>
          <w:rFonts w:hint="eastAsia"/>
        </w:rPr>
        <w:t>）</w:t>
      </w:r>
    </w:p>
    <w:p w14:paraId="30E34E3E" w14:textId="1AF71606" w:rsidR="00C12C17" w:rsidRPr="00C12C17" w:rsidRDefault="00C12C17" w:rsidP="00C12C17">
      <w:r w:rsidRPr="00C12C17">
        <w:rPr>
          <w:rFonts w:hint="eastAsia"/>
        </w:rPr>
        <w:t>（記載上の留意点等、一応の目安です</w:t>
      </w:r>
      <w:r w:rsidR="00133B10">
        <w:rPr>
          <w:rFonts w:hint="eastAsia"/>
          <w:kern w:val="0"/>
        </w:rPr>
        <w:t>。必要な情報が記載されていれば、必ずしもここに示したフォーマットに従う必要はありません。</w:t>
      </w:r>
      <w:r w:rsidRPr="00C12C17">
        <w:rPr>
          <w:rFonts w:hint="eastAsia"/>
        </w:rPr>
        <w:t>）</w:t>
      </w:r>
    </w:p>
    <w:p w14:paraId="1B3D6C5A" w14:textId="77777777" w:rsidR="00C12C17" w:rsidRPr="001263F6" w:rsidRDefault="00C12C17" w:rsidP="001263F6">
      <w:pPr>
        <w:jc w:val="center"/>
        <w:rPr>
          <w:sz w:val="24"/>
          <w:szCs w:val="24"/>
        </w:rPr>
      </w:pPr>
      <w:r w:rsidRPr="001263F6">
        <w:rPr>
          <w:rFonts w:hint="eastAsia"/>
          <w:sz w:val="24"/>
          <w:szCs w:val="24"/>
        </w:rPr>
        <w:t>業</w:t>
      </w:r>
      <w:r w:rsidRPr="001263F6">
        <w:rPr>
          <w:sz w:val="24"/>
          <w:szCs w:val="24"/>
        </w:rPr>
        <w:t xml:space="preserve"> </w:t>
      </w:r>
      <w:r w:rsidR="001263F6" w:rsidRPr="001263F6">
        <w:rPr>
          <w:rFonts w:hint="eastAsia"/>
          <w:sz w:val="24"/>
          <w:szCs w:val="24"/>
        </w:rPr>
        <w:t xml:space="preserve">　</w:t>
      </w:r>
      <w:r w:rsidRPr="001263F6">
        <w:rPr>
          <w:rFonts w:hint="eastAsia"/>
          <w:sz w:val="24"/>
          <w:szCs w:val="24"/>
        </w:rPr>
        <w:t>績</w:t>
      </w:r>
      <w:r w:rsidRPr="001263F6">
        <w:rPr>
          <w:sz w:val="24"/>
          <w:szCs w:val="24"/>
        </w:rPr>
        <w:t xml:space="preserve"> </w:t>
      </w:r>
      <w:r w:rsidR="001263F6" w:rsidRPr="001263F6">
        <w:rPr>
          <w:rFonts w:hint="eastAsia"/>
          <w:sz w:val="24"/>
          <w:szCs w:val="24"/>
        </w:rPr>
        <w:t xml:space="preserve">　</w:t>
      </w:r>
      <w:r w:rsidRPr="001263F6">
        <w:rPr>
          <w:rFonts w:hint="eastAsia"/>
          <w:sz w:val="24"/>
          <w:szCs w:val="24"/>
        </w:rPr>
        <w:t>目</w:t>
      </w:r>
      <w:r w:rsidR="001263F6" w:rsidRPr="001263F6">
        <w:rPr>
          <w:rFonts w:hint="eastAsia"/>
          <w:sz w:val="24"/>
          <w:szCs w:val="24"/>
        </w:rPr>
        <w:t xml:space="preserve">　</w:t>
      </w:r>
      <w:r w:rsidRPr="001263F6">
        <w:rPr>
          <w:sz w:val="24"/>
          <w:szCs w:val="24"/>
        </w:rPr>
        <w:t xml:space="preserve"> </w:t>
      </w:r>
      <w:r w:rsidRPr="001263F6">
        <w:rPr>
          <w:rFonts w:hint="eastAsia"/>
          <w:sz w:val="24"/>
          <w:szCs w:val="24"/>
        </w:rPr>
        <w:t>録</w:t>
      </w:r>
    </w:p>
    <w:p w14:paraId="1E728BA5" w14:textId="77777777" w:rsidR="00C12C17" w:rsidRDefault="00C12C17" w:rsidP="001263F6">
      <w:pPr>
        <w:ind w:firstLineChars="3400" w:firstLine="7140"/>
      </w:pPr>
      <w:r w:rsidRPr="00C12C17">
        <w:rPr>
          <w:rFonts w:hint="eastAsia"/>
        </w:rPr>
        <w:t>豊</w:t>
      </w:r>
      <w:r w:rsidRPr="00C12C17">
        <w:t xml:space="preserve"> </w:t>
      </w:r>
      <w:r w:rsidRPr="00C12C17">
        <w:rPr>
          <w:rFonts w:hint="eastAsia"/>
        </w:rPr>
        <w:t>中</w:t>
      </w:r>
      <w:r w:rsidRPr="00C12C17">
        <w:t xml:space="preserve"> </w:t>
      </w:r>
      <w:r w:rsidRPr="00C12C17">
        <w:rPr>
          <w:rFonts w:hint="eastAsia"/>
        </w:rPr>
        <w:t>三</w:t>
      </w:r>
      <w:r w:rsidRPr="00C12C17">
        <w:t xml:space="preserve"> </w:t>
      </w:r>
      <w:r w:rsidRPr="00C12C17">
        <w:rPr>
          <w:rFonts w:hint="eastAsia"/>
        </w:rPr>
        <w:t>郎</w:t>
      </w:r>
    </w:p>
    <w:p w14:paraId="2B63EF57" w14:textId="77777777" w:rsidR="001263F6" w:rsidRPr="00C12C17" w:rsidRDefault="001263F6" w:rsidP="001263F6">
      <w:pPr>
        <w:ind w:firstLineChars="3400" w:firstLine="7140"/>
      </w:pPr>
    </w:p>
    <w:p w14:paraId="33E1B180" w14:textId="77777777" w:rsidR="00C12C17" w:rsidRPr="00C12C17" w:rsidRDefault="00C12C17" w:rsidP="00C12C17">
      <w:r w:rsidRPr="00C12C17">
        <w:rPr>
          <w:rFonts w:hint="eastAsia"/>
        </w:rPr>
        <w:t>Ａ．学術論文（学協会誌に掲載された原著論文）</w:t>
      </w:r>
    </w:p>
    <w:p w14:paraId="74634D9E" w14:textId="03CD2346" w:rsidR="00C12C17" w:rsidRDefault="00C12C17" w:rsidP="00C12C17">
      <w:r w:rsidRPr="00C12C17">
        <w:rPr>
          <w:rFonts w:hint="eastAsia"/>
        </w:rPr>
        <w:t>Ｂ．</w:t>
      </w:r>
      <w:r w:rsidR="008D5B03" w:rsidRPr="00C12C17">
        <w:rPr>
          <w:rFonts w:hint="eastAsia"/>
        </w:rPr>
        <w:t>解説・総説</w:t>
      </w:r>
    </w:p>
    <w:p w14:paraId="20A5A99A" w14:textId="77777777" w:rsidR="008D5B03" w:rsidRPr="00C12C17" w:rsidRDefault="008D5B03" w:rsidP="00C12C17">
      <w:r w:rsidRPr="00C12C17">
        <w:rPr>
          <w:rFonts w:hint="eastAsia"/>
        </w:rPr>
        <w:t>Ｃ．国際会議論文（国際会議の</w:t>
      </w:r>
      <w:r w:rsidRPr="00C12C17">
        <w:t xml:space="preserve">proceedings </w:t>
      </w:r>
      <w:r w:rsidRPr="00C12C17">
        <w:rPr>
          <w:rFonts w:hint="eastAsia"/>
        </w:rPr>
        <w:t>に掲載された論文）</w:t>
      </w:r>
    </w:p>
    <w:p w14:paraId="4DCD7949" w14:textId="77777777" w:rsidR="00C12C17" w:rsidRPr="00C12C17" w:rsidRDefault="00C12C17" w:rsidP="00C12C17">
      <w:r w:rsidRPr="00C12C17">
        <w:rPr>
          <w:rFonts w:hint="eastAsia"/>
        </w:rPr>
        <w:t>Ｄ．著書</w:t>
      </w:r>
    </w:p>
    <w:p w14:paraId="5EB2BE9C" w14:textId="77777777" w:rsidR="00C12C17" w:rsidRPr="00C12C17" w:rsidRDefault="00C12C17" w:rsidP="00C12C17">
      <w:r w:rsidRPr="00C12C17">
        <w:rPr>
          <w:rFonts w:hint="eastAsia"/>
        </w:rPr>
        <w:t>Ｅ．外部資金獲得実績</w:t>
      </w:r>
    </w:p>
    <w:p w14:paraId="0A473F64" w14:textId="77777777" w:rsidR="00C12C17" w:rsidRPr="00C12C17" w:rsidRDefault="00C12C17" w:rsidP="00C12C17">
      <w:r w:rsidRPr="00C12C17">
        <w:rPr>
          <w:rFonts w:hint="eastAsia"/>
        </w:rPr>
        <w:t>Ｆ．特許・知財等の実績</w:t>
      </w:r>
    </w:p>
    <w:p w14:paraId="6A579533" w14:textId="77777777" w:rsidR="00C12C17" w:rsidRPr="00C12C17" w:rsidRDefault="00C12C17" w:rsidP="00C12C17">
      <w:r w:rsidRPr="00C12C17">
        <w:rPr>
          <w:rFonts w:hint="eastAsia"/>
        </w:rPr>
        <w:t>Ｇ．特記事項等</w:t>
      </w:r>
    </w:p>
    <w:p w14:paraId="3D03B65F" w14:textId="77777777" w:rsidR="00C12C17" w:rsidRDefault="00C12C17" w:rsidP="001263F6">
      <w:pPr>
        <w:ind w:firstLineChars="100" w:firstLine="210"/>
      </w:pPr>
      <w:r w:rsidRPr="00C12C17">
        <w:rPr>
          <w:rFonts w:hint="eastAsia"/>
        </w:rPr>
        <w:t>の順番に掲載する。</w:t>
      </w:r>
    </w:p>
    <w:p w14:paraId="5278231E" w14:textId="77777777" w:rsidR="001263F6" w:rsidRDefault="001263F6" w:rsidP="001263F6">
      <w:pPr>
        <w:ind w:firstLineChars="100" w:firstLine="210"/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7796"/>
      </w:tblGrid>
      <w:tr w:rsidR="001263F6" w14:paraId="7CF03A56" w14:textId="77777777" w:rsidTr="001263F6">
        <w:tc>
          <w:tcPr>
            <w:tcW w:w="7796" w:type="dxa"/>
          </w:tcPr>
          <w:p w14:paraId="65E8101C" w14:textId="77777777" w:rsidR="001263F6" w:rsidRDefault="001263F6" w:rsidP="001263F6">
            <w:pPr>
              <w:ind w:firstLineChars="200" w:firstLine="420"/>
            </w:pPr>
            <w:r w:rsidRPr="00C12C17">
              <w:rPr>
                <w:rFonts w:hint="eastAsia"/>
              </w:rPr>
              <w:t>記載にあたっての一般的注意事項</w:t>
            </w:r>
          </w:p>
          <w:p w14:paraId="12BEF6B0" w14:textId="77777777" w:rsidR="001263F6" w:rsidRDefault="001263F6" w:rsidP="001263F6">
            <w:pPr>
              <w:ind w:firstLineChars="200" w:firstLine="420"/>
            </w:pPr>
          </w:p>
          <w:p w14:paraId="430A82B9" w14:textId="77777777" w:rsidR="001263F6" w:rsidRPr="00C12C17" w:rsidRDefault="001263F6" w:rsidP="001263F6">
            <w:pPr>
              <w:ind w:firstLineChars="200" w:firstLine="420"/>
            </w:pPr>
            <w:r w:rsidRPr="00C12C17">
              <w:t>1.</w:t>
            </w:r>
            <w:r w:rsidRPr="00C12C17">
              <w:rPr>
                <w:rFonts w:hint="eastAsia"/>
              </w:rPr>
              <w:t>出版済みのもののみ記載する。</w:t>
            </w:r>
          </w:p>
          <w:p w14:paraId="0545C34F" w14:textId="0D22E3D5" w:rsidR="001263F6" w:rsidRPr="00C12C17" w:rsidRDefault="001263F6" w:rsidP="001263F6">
            <w:pPr>
              <w:ind w:firstLineChars="200" w:firstLine="420"/>
            </w:pPr>
            <w:r w:rsidRPr="00C12C17">
              <w:t>2.</w:t>
            </w:r>
            <w:r w:rsidRPr="00C12C17">
              <w:rPr>
                <w:rFonts w:hint="eastAsia"/>
              </w:rPr>
              <w:t>受理済みのものは、「印刷中</w:t>
            </w:r>
            <w:r w:rsidR="000B393A">
              <w:t xml:space="preserve"> </w:t>
            </w:r>
            <w:r w:rsidR="000B393A">
              <w:rPr>
                <w:rFonts w:hint="eastAsia"/>
                <w:kern w:val="0"/>
              </w:rPr>
              <w:t>/</w:t>
            </w:r>
            <w:r w:rsidRPr="00C12C17">
              <w:t xml:space="preserve"> in</w:t>
            </w:r>
            <w:r w:rsidR="00F32431">
              <w:rPr>
                <w:rFonts w:hint="eastAsia"/>
              </w:rPr>
              <w:t xml:space="preserve"> </w:t>
            </w:r>
            <w:r w:rsidRPr="00C12C17">
              <w:t>press</w:t>
            </w:r>
            <w:r w:rsidRPr="00C12C17">
              <w:rPr>
                <w:rFonts w:hint="eastAsia"/>
              </w:rPr>
              <w:t>」として加えることができる。</w:t>
            </w:r>
          </w:p>
          <w:p w14:paraId="606267D8" w14:textId="77777777" w:rsidR="001263F6" w:rsidRPr="00C12C17" w:rsidRDefault="001263F6" w:rsidP="001263F6">
            <w:pPr>
              <w:ind w:firstLineChars="200" w:firstLine="420"/>
            </w:pPr>
            <w:r w:rsidRPr="00C12C17">
              <w:t>3.</w:t>
            </w:r>
            <w:r w:rsidRPr="00C12C17">
              <w:rPr>
                <w:rFonts w:hint="eastAsia"/>
              </w:rPr>
              <w:t>投稿中（申請中）のものは不可。</w:t>
            </w:r>
          </w:p>
          <w:p w14:paraId="3A36A183" w14:textId="77777777" w:rsidR="001263F6" w:rsidRPr="00C12C17" w:rsidRDefault="001263F6" w:rsidP="001263F6">
            <w:pPr>
              <w:ind w:firstLineChars="200" w:firstLine="420"/>
            </w:pPr>
            <w:r w:rsidRPr="00C12C17">
              <w:t>4.</w:t>
            </w:r>
            <w:r w:rsidRPr="00C12C17">
              <w:rPr>
                <w:rFonts w:hint="eastAsia"/>
              </w:rPr>
              <w:t>発表年の古い順に通し番号をつけて記載する。</w:t>
            </w:r>
          </w:p>
          <w:p w14:paraId="5CDEE279" w14:textId="77777777" w:rsidR="001263F6" w:rsidRPr="00C12C17" w:rsidRDefault="001263F6" w:rsidP="001263F6">
            <w:pPr>
              <w:ind w:firstLineChars="200" w:firstLine="420"/>
            </w:pPr>
            <w:r w:rsidRPr="00C12C17">
              <w:t>5.</w:t>
            </w:r>
            <w:r w:rsidRPr="00C12C17">
              <w:rPr>
                <w:rFonts w:hint="eastAsia"/>
              </w:rPr>
              <w:t>著者名は全員記入する。</w:t>
            </w:r>
          </w:p>
          <w:p w14:paraId="49D09C2E" w14:textId="77777777" w:rsidR="00133B10" w:rsidRDefault="001263F6" w:rsidP="00133B10">
            <w:pPr>
              <w:ind w:firstLineChars="200" w:firstLine="420"/>
            </w:pPr>
            <w:r w:rsidRPr="00C12C17">
              <w:t>6.</w:t>
            </w:r>
            <w:r w:rsidRPr="00C12C17">
              <w:rPr>
                <w:rFonts w:hint="eastAsia"/>
              </w:rPr>
              <w:t>該当著者を</w:t>
            </w:r>
            <w:r w:rsidR="00F32431" w:rsidRPr="00E269DF">
              <w:rPr>
                <w:rFonts w:hint="eastAsia"/>
                <w:u w:val="single"/>
              </w:rPr>
              <w:t>下線</w:t>
            </w:r>
            <w:r w:rsidRPr="00C12C17">
              <w:rPr>
                <w:rFonts w:hint="eastAsia"/>
              </w:rPr>
              <w:t>で表示する。</w:t>
            </w:r>
          </w:p>
          <w:p w14:paraId="6DA32B86" w14:textId="3623DE6E" w:rsidR="001263F6" w:rsidRPr="00133B10" w:rsidRDefault="00133B10" w:rsidP="001263F6">
            <w:pPr>
              <w:ind w:firstLineChars="200" w:firstLine="420"/>
            </w:pPr>
            <w:r>
              <w:rPr>
                <w:rFonts w:hint="eastAsia"/>
              </w:rPr>
              <w:t>7.論文タイトル等を付すこと。</w:t>
            </w:r>
          </w:p>
          <w:p w14:paraId="27C99F47" w14:textId="77777777" w:rsidR="001263F6" w:rsidRDefault="001263F6" w:rsidP="001263F6"/>
        </w:tc>
      </w:tr>
    </w:tbl>
    <w:p w14:paraId="26FAE363" w14:textId="77777777" w:rsidR="001263F6" w:rsidRPr="00C12C17" w:rsidRDefault="001263F6" w:rsidP="001263F6">
      <w:pPr>
        <w:ind w:firstLineChars="200" w:firstLine="420"/>
      </w:pPr>
    </w:p>
    <w:p w14:paraId="01F22768" w14:textId="77777777" w:rsidR="00C12C17" w:rsidRPr="00C12C17" w:rsidRDefault="00C12C17" w:rsidP="00C12C17">
      <w:r w:rsidRPr="00C12C17">
        <w:rPr>
          <w:rFonts w:hint="eastAsia"/>
        </w:rPr>
        <w:t>Ａ．学術論文</w:t>
      </w:r>
    </w:p>
    <w:p w14:paraId="41DE7D79" w14:textId="77777777" w:rsidR="00C12C17" w:rsidRPr="00C12C17" w:rsidRDefault="00C12C17" w:rsidP="001263F6">
      <w:pPr>
        <w:ind w:firstLineChars="100" w:firstLine="210"/>
      </w:pPr>
      <w:r w:rsidRPr="00C12C17">
        <w:t>1.Creation of Quasi-Stable Lattice Defects by Electronic Excitation in SiO2</w:t>
      </w:r>
    </w:p>
    <w:p w14:paraId="0F8069BF" w14:textId="77777777" w:rsidR="00C12C17" w:rsidRPr="00C12C17" w:rsidRDefault="00C12C17" w:rsidP="001263F6">
      <w:pPr>
        <w:ind w:firstLineChars="200" w:firstLine="420"/>
      </w:pPr>
      <w:r w:rsidRPr="000D3FD4">
        <w:rPr>
          <w:u w:val="single"/>
        </w:rPr>
        <w:t>S. Toyonaka</w:t>
      </w:r>
      <w:r w:rsidRPr="00C12C17">
        <w:t>, T. Suita, and U. Takatsuki</w:t>
      </w:r>
    </w:p>
    <w:p w14:paraId="4C658640" w14:textId="77777777" w:rsidR="00C12C17" w:rsidRDefault="00C12C17" w:rsidP="001263F6">
      <w:pPr>
        <w:ind w:firstLineChars="200" w:firstLine="420"/>
      </w:pPr>
      <w:r w:rsidRPr="00C12C17">
        <w:t>Phys. Rev. Lett. 51(1983)423-426.</w:t>
      </w:r>
    </w:p>
    <w:p w14:paraId="6DDC1220" w14:textId="77777777" w:rsidR="001263F6" w:rsidRPr="00C12C17" w:rsidRDefault="001263F6" w:rsidP="001263F6">
      <w:pPr>
        <w:ind w:firstLineChars="200" w:firstLine="420"/>
      </w:pPr>
    </w:p>
    <w:p w14:paraId="64BFD128" w14:textId="77777777" w:rsidR="001263F6" w:rsidRPr="00C12C17" w:rsidRDefault="001263F6" w:rsidP="001263F6">
      <w:pPr>
        <w:ind w:firstLineChars="400" w:firstLine="840"/>
      </w:pPr>
    </w:p>
    <w:p w14:paraId="2DC7D149" w14:textId="77777777" w:rsidR="008D5B03" w:rsidRPr="00C12C17" w:rsidRDefault="008D5B03" w:rsidP="008D5B03">
      <w:r w:rsidRPr="00C12C17">
        <w:rPr>
          <w:rFonts w:hint="eastAsia"/>
        </w:rPr>
        <w:t>Ｂ．解説・総説</w:t>
      </w:r>
    </w:p>
    <w:p w14:paraId="65B4AA9E" w14:textId="77777777" w:rsidR="008D5B03" w:rsidRPr="00C12C17" w:rsidRDefault="008D5B03" w:rsidP="008D5B03">
      <w:pPr>
        <w:ind w:firstLineChars="100" w:firstLine="210"/>
      </w:pPr>
      <w:r w:rsidRPr="00C12C17">
        <w:t>1.</w:t>
      </w:r>
      <w:r w:rsidRPr="00C12C17">
        <w:rPr>
          <w:rFonts w:hint="eastAsia"/>
        </w:rPr>
        <w:t>無機非金属における光化学反応</w:t>
      </w:r>
    </w:p>
    <w:p w14:paraId="5F026C14" w14:textId="77777777" w:rsidR="008D5B03" w:rsidRPr="00C12C17" w:rsidRDefault="008D5B03" w:rsidP="008D5B03">
      <w:pPr>
        <w:ind w:firstLineChars="200" w:firstLine="420"/>
      </w:pPr>
      <w:r w:rsidRPr="00C12C17">
        <w:rPr>
          <w:rFonts w:hint="eastAsia"/>
        </w:rPr>
        <w:t>高槻裕子、</w:t>
      </w:r>
      <w:r w:rsidRPr="000D3FD4">
        <w:rPr>
          <w:rFonts w:hint="eastAsia"/>
          <w:u w:val="single"/>
        </w:rPr>
        <w:t>豊中三郎</w:t>
      </w:r>
    </w:p>
    <w:p w14:paraId="7AF91EB1" w14:textId="77777777" w:rsidR="008D5B03" w:rsidRDefault="008D5B03" w:rsidP="008D5B03">
      <w:pPr>
        <w:ind w:firstLineChars="200" w:firstLine="420"/>
      </w:pPr>
      <w:r w:rsidRPr="00C12C17">
        <w:rPr>
          <w:rFonts w:hint="eastAsia"/>
        </w:rPr>
        <w:t>放射線化学、</w:t>
      </w:r>
      <w:r w:rsidRPr="00C12C17">
        <w:t>40(1985)18-25.</w:t>
      </w:r>
    </w:p>
    <w:p w14:paraId="421B6DED" w14:textId="77777777" w:rsidR="008D5B03" w:rsidRPr="00C12C17" w:rsidRDefault="008D5B03" w:rsidP="008D5B03">
      <w:pPr>
        <w:ind w:firstLineChars="200" w:firstLine="420"/>
      </w:pPr>
    </w:p>
    <w:p w14:paraId="3155003B" w14:textId="77777777" w:rsidR="008D5B03" w:rsidRPr="00C12C17" w:rsidRDefault="008D5B03" w:rsidP="008D5B03">
      <w:pPr>
        <w:ind w:firstLineChars="300" w:firstLine="630"/>
      </w:pPr>
      <w:r w:rsidRPr="00C12C17">
        <w:rPr>
          <w:rFonts w:hint="eastAsia"/>
        </w:rPr>
        <w:lastRenderedPageBreak/>
        <w:t>記載にあたっての留意点</w:t>
      </w:r>
    </w:p>
    <w:p w14:paraId="24F696D3" w14:textId="77777777" w:rsidR="008D5B03" w:rsidRDefault="008D5B03" w:rsidP="008D5B03">
      <w:pPr>
        <w:ind w:firstLineChars="400" w:firstLine="840"/>
      </w:pPr>
      <w:r w:rsidRPr="00C12C17">
        <w:rPr>
          <w:rFonts w:hint="eastAsia"/>
        </w:rPr>
        <w:t>・（学術論文の場合と同じ。）</w:t>
      </w:r>
    </w:p>
    <w:p w14:paraId="2304E9C1" w14:textId="240D79A9" w:rsidR="008D5B03" w:rsidRDefault="008D5B03" w:rsidP="00C12C17"/>
    <w:p w14:paraId="0E88676F" w14:textId="77777777" w:rsidR="008D5B03" w:rsidRDefault="008D5B03" w:rsidP="00C12C17"/>
    <w:p w14:paraId="21F4CA65" w14:textId="7F682284" w:rsidR="00C12C17" w:rsidRPr="00C12C17" w:rsidRDefault="008D5B03" w:rsidP="00C12C17">
      <w:r w:rsidRPr="00C12C17">
        <w:rPr>
          <w:rFonts w:hint="eastAsia"/>
        </w:rPr>
        <w:t>Ｃ．</w:t>
      </w:r>
      <w:r w:rsidR="00C12C17" w:rsidRPr="00C12C17">
        <w:rPr>
          <w:rFonts w:hint="eastAsia"/>
        </w:rPr>
        <w:t>国際会議論文</w:t>
      </w:r>
    </w:p>
    <w:p w14:paraId="47053997" w14:textId="77777777" w:rsidR="00C12C17" w:rsidRPr="00C12C17" w:rsidRDefault="00C12C17" w:rsidP="001263F6">
      <w:pPr>
        <w:ind w:firstLineChars="100" w:firstLine="210"/>
      </w:pPr>
      <w:r w:rsidRPr="00C12C17">
        <w:t>1.Self-Trapped Excitons in Amorphous and Crystalline SiO2</w:t>
      </w:r>
    </w:p>
    <w:p w14:paraId="2E7F38D6" w14:textId="77777777" w:rsidR="00C12C17" w:rsidRPr="00C12C17" w:rsidRDefault="00C12C17" w:rsidP="001263F6">
      <w:pPr>
        <w:ind w:firstLineChars="200" w:firstLine="420"/>
      </w:pPr>
      <w:r w:rsidRPr="00C12C17">
        <w:t xml:space="preserve">T. Suita, </w:t>
      </w:r>
      <w:r w:rsidRPr="000D3FD4">
        <w:rPr>
          <w:u w:val="single"/>
        </w:rPr>
        <w:t>S.Toyonaka</w:t>
      </w:r>
      <w:r w:rsidRPr="00C12C17">
        <w:t>, and U. Takatsuki</w:t>
      </w:r>
    </w:p>
    <w:p w14:paraId="61B4418E" w14:textId="77777777" w:rsidR="00C12C17" w:rsidRPr="00C12C17" w:rsidRDefault="00C12C17" w:rsidP="001263F6">
      <w:pPr>
        <w:ind w:firstLineChars="200" w:firstLine="420"/>
      </w:pPr>
      <w:r w:rsidRPr="00C12C17">
        <w:t>Proceedings of the International Conference on The Physics and Technology of</w:t>
      </w:r>
    </w:p>
    <w:p w14:paraId="5B43E04B" w14:textId="77777777" w:rsidR="00C12C17" w:rsidRDefault="00C12C17" w:rsidP="001263F6">
      <w:pPr>
        <w:ind w:firstLineChars="200" w:firstLine="420"/>
      </w:pPr>
      <w:r w:rsidRPr="00C12C17">
        <w:t>Amorphous SiO2, (Prenum, New York, 1988), 135-141.</w:t>
      </w:r>
    </w:p>
    <w:p w14:paraId="560072D0" w14:textId="77777777" w:rsidR="001263F6" w:rsidRPr="00C12C17" w:rsidRDefault="001263F6" w:rsidP="001263F6">
      <w:pPr>
        <w:ind w:firstLineChars="200" w:firstLine="420"/>
      </w:pPr>
    </w:p>
    <w:p w14:paraId="6A418009" w14:textId="77777777" w:rsidR="00C12C17" w:rsidRPr="00C12C17" w:rsidRDefault="00C12C17" w:rsidP="001263F6">
      <w:pPr>
        <w:ind w:firstLineChars="300" w:firstLine="630"/>
      </w:pPr>
      <w:r w:rsidRPr="00C12C17">
        <w:rPr>
          <w:rFonts w:hint="eastAsia"/>
        </w:rPr>
        <w:t>記載にあたっての留意点</w:t>
      </w:r>
    </w:p>
    <w:p w14:paraId="6DD9B761" w14:textId="77777777" w:rsidR="00C12C17" w:rsidRPr="00C12C17" w:rsidRDefault="00C12C17" w:rsidP="00E269DF">
      <w:pPr>
        <w:ind w:firstLineChars="405" w:firstLine="850"/>
      </w:pPr>
      <w:r w:rsidRPr="00C12C17">
        <w:rPr>
          <w:rFonts w:hint="eastAsia"/>
        </w:rPr>
        <w:t>・国際会議名を明記する。</w:t>
      </w:r>
    </w:p>
    <w:p w14:paraId="545CE379" w14:textId="77777777" w:rsidR="00C12C17" w:rsidRPr="00C12C17" w:rsidRDefault="00C12C17" w:rsidP="001263F6">
      <w:pPr>
        <w:ind w:firstLineChars="400" w:firstLine="840"/>
      </w:pPr>
      <w:r w:rsidRPr="00C12C17">
        <w:rPr>
          <w:rFonts w:hint="eastAsia"/>
        </w:rPr>
        <w:t>・</w:t>
      </w:r>
      <w:r w:rsidRPr="00C12C17">
        <w:t xml:space="preserve">Proceedings </w:t>
      </w:r>
      <w:r w:rsidRPr="00C12C17">
        <w:rPr>
          <w:rFonts w:hint="eastAsia"/>
        </w:rPr>
        <w:t>の出版社、印刷所の場所、印刷年を明記する。</w:t>
      </w:r>
    </w:p>
    <w:p w14:paraId="0A8F6DB4" w14:textId="77777777" w:rsidR="00C12C17" w:rsidRDefault="00C12C17" w:rsidP="001263F6">
      <w:pPr>
        <w:ind w:firstLineChars="400" w:firstLine="840"/>
      </w:pPr>
      <w:r w:rsidRPr="00C12C17">
        <w:rPr>
          <w:rFonts w:hint="eastAsia"/>
        </w:rPr>
        <w:t>・</w:t>
      </w:r>
      <w:r w:rsidRPr="00C12C17">
        <w:t xml:space="preserve">Abstract </w:t>
      </w:r>
      <w:r w:rsidRPr="00C12C17">
        <w:rPr>
          <w:rFonts w:hint="eastAsia"/>
        </w:rPr>
        <w:t>集</w:t>
      </w:r>
      <w:r w:rsidRPr="00C12C17">
        <w:t xml:space="preserve">(Extended abstract </w:t>
      </w:r>
      <w:r w:rsidRPr="00C12C17">
        <w:rPr>
          <w:rFonts w:hint="eastAsia"/>
        </w:rPr>
        <w:t>も含む</w:t>
      </w:r>
      <w:r w:rsidRPr="00C12C17">
        <w:t>)</w:t>
      </w:r>
      <w:r w:rsidRPr="00C12C17">
        <w:rPr>
          <w:rFonts w:hint="eastAsia"/>
        </w:rPr>
        <w:t>は不可。</w:t>
      </w:r>
    </w:p>
    <w:p w14:paraId="3B705693" w14:textId="77777777" w:rsidR="001263F6" w:rsidRDefault="001263F6" w:rsidP="001263F6">
      <w:pPr>
        <w:ind w:firstLineChars="400" w:firstLine="840"/>
      </w:pPr>
    </w:p>
    <w:p w14:paraId="5FB62A7B" w14:textId="77777777" w:rsidR="00721ED0" w:rsidRPr="00C12C17" w:rsidRDefault="00721ED0" w:rsidP="001263F6">
      <w:pPr>
        <w:ind w:firstLineChars="400" w:firstLine="840"/>
      </w:pPr>
    </w:p>
    <w:p w14:paraId="238C3556" w14:textId="77777777" w:rsidR="00C12C17" w:rsidRPr="00C12C17" w:rsidRDefault="00C12C17" w:rsidP="00C12C17">
      <w:r w:rsidRPr="00C12C17">
        <w:rPr>
          <w:rFonts w:hint="eastAsia"/>
        </w:rPr>
        <w:t>Ｄ．著書</w:t>
      </w:r>
    </w:p>
    <w:p w14:paraId="54E6FC22" w14:textId="77777777" w:rsidR="00C12C17" w:rsidRPr="00C12C17" w:rsidRDefault="00C12C17" w:rsidP="001263F6">
      <w:pPr>
        <w:ind w:firstLineChars="100" w:firstLine="210"/>
      </w:pPr>
      <w:r w:rsidRPr="00C12C17">
        <w:t>1.Structure and Imperfections in Amorphous and Crystalline Silicon Dioxide</w:t>
      </w:r>
    </w:p>
    <w:p w14:paraId="3C6380AA" w14:textId="77777777" w:rsidR="00C12C17" w:rsidRPr="00C12C17" w:rsidRDefault="00C12C17" w:rsidP="001263F6">
      <w:pPr>
        <w:ind w:firstLineChars="200" w:firstLine="420"/>
      </w:pPr>
      <w:r w:rsidRPr="000D3FD4">
        <w:rPr>
          <w:u w:val="single"/>
        </w:rPr>
        <w:t>S. Toyonaka</w:t>
      </w:r>
      <w:r w:rsidRPr="00C12C17">
        <w:t>, T. Suita, and U. Takatsuki</w:t>
      </w:r>
    </w:p>
    <w:p w14:paraId="504BCB34" w14:textId="77777777" w:rsidR="00C12C17" w:rsidRDefault="00C12C17" w:rsidP="001263F6">
      <w:pPr>
        <w:ind w:firstLineChars="200" w:firstLine="420"/>
      </w:pPr>
      <w:r w:rsidRPr="00C12C17">
        <w:t>(John Wiley and Sons, LTD, New York, 2000)</w:t>
      </w:r>
    </w:p>
    <w:p w14:paraId="06BF74BE" w14:textId="77777777" w:rsidR="001263F6" w:rsidRPr="00C12C17" w:rsidRDefault="001263F6" w:rsidP="001263F6">
      <w:pPr>
        <w:ind w:firstLineChars="200" w:firstLine="420"/>
      </w:pPr>
    </w:p>
    <w:p w14:paraId="79EE513F" w14:textId="77777777" w:rsidR="00C12C17" w:rsidRPr="00C12C17" w:rsidRDefault="00C12C17" w:rsidP="001263F6">
      <w:pPr>
        <w:ind w:firstLineChars="300" w:firstLine="630"/>
      </w:pPr>
      <w:r w:rsidRPr="00C12C17">
        <w:rPr>
          <w:rFonts w:hint="eastAsia"/>
        </w:rPr>
        <w:t>記載にあたっての留意点</w:t>
      </w:r>
    </w:p>
    <w:p w14:paraId="46AFCEE1" w14:textId="77777777" w:rsidR="00C12C17" w:rsidRPr="00C12C17" w:rsidRDefault="00C12C17" w:rsidP="001263F6">
      <w:pPr>
        <w:ind w:firstLineChars="400" w:firstLine="840"/>
      </w:pPr>
      <w:r w:rsidRPr="00C12C17">
        <w:rPr>
          <w:rFonts w:hint="eastAsia"/>
        </w:rPr>
        <w:t>・出版社、出版都市名、出版年を明記する。</w:t>
      </w:r>
    </w:p>
    <w:p w14:paraId="61A06447" w14:textId="77777777" w:rsidR="00C12C17" w:rsidRPr="00C12C17" w:rsidRDefault="00C12C17" w:rsidP="001263F6">
      <w:pPr>
        <w:ind w:firstLineChars="400" w:firstLine="840"/>
      </w:pPr>
      <w:r w:rsidRPr="00C12C17">
        <w:rPr>
          <w:rFonts w:hint="eastAsia"/>
        </w:rPr>
        <w:t>・分担執筆の場合は、該当する部分（章、節など）を明記する。</w:t>
      </w:r>
    </w:p>
    <w:p w14:paraId="6133F020" w14:textId="77777777" w:rsidR="00C12C17" w:rsidRDefault="00C12C17" w:rsidP="001263F6">
      <w:pPr>
        <w:ind w:firstLineChars="400" w:firstLine="840"/>
      </w:pPr>
      <w:r w:rsidRPr="00C12C17">
        <w:rPr>
          <w:rFonts w:hint="eastAsia"/>
        </w:rPr>
        <w:t>・翻訳書は著書には入れない。</w:t>
      </w:r>
    </w:p>
    <w:p w14:paraId="208FF0E4" w14:textId="77777777" w:rsidR="001263F6" w:rsidRDefault="001263F6" w:rsidP="001263F6">
      <w:pPr>
        <w:ind w:firstLineChars="400" w:firstLine="840"/>
      </w:pPr>
    </w:p>
    <w:p w14:paraId="4D191892" w14:textId="77777777" w:rsidR="00721ED0" w:rsidRPr="00C12C17" w:rsidRDefault="00721ED0" w:rsidP="001263F6">
      <w:pPr>
        <w:ind w:firstLineChars="400" w:firstLine="840"/>
      </w:pPr>
    </w:p>
    <w:p w14:paraId="56D0664A" w14:textId="77777777" w:rsidR="00C12C17" w:rsidRDefault="00C12C17" w:rsidP="00C12C17">
      <w:r w:rsidRPr="00C12C17">
        <w:rPr>
          <w:rFonts w:hint="eastAsia"/>
        </w:rPr>
        <w:t>Ｅ．外部資金獲得実績</w:t>
      </w:r>
    </w:p>
    <w:p w14:paraId="13F10924" w14:textId="77777777" w:rsidR="001263F6" w:rsidRDefault="001263F6" w:rsidP="00C12C17"/>
    <w:p w14:paraId="20F85EE8" w14:textId="77777777" w:rsidR="00721ED0" w:rsidRPr="00C12C17" w:rsidRDefault="00721ED0" w:rsidP="00C12C17"/>
    <w:p w14:paraId="735D9FED" w14:textId="77777777" w:rsidR="00C12C17" w:rsidRDefault="00C12C17" w:rsidP="00C12C17">
      <w:r w:rsidRPr="00C12C17">
        <w:rPr>
          <w:rFonts w:hint="eastAsia"/>
        </w:rPr>
        <w:t>Ｆ．特許・知財関連の実績</w:t>
      </w:r>
    </w:p>
    <w:p w14:paraId="69CD4965" w14:textId="77777777" w:rsidR="001263F6" w:rsidRDefault="001263F6" w:rsidP="00C12C17"/>
    <w:p w14:paraId="0385A31A" w14:textId="77777777" w:rsidR="00721ED0" w:rsidRPr="00C12C17" w:rsidRDefault="00721ED0" w:rsidP="00C12C17"/>
    <w:p w14:paraId="38CED624" w14:textId="77777777" w:rsidR="00C12C17" w:rsidRDefault="00C12C17" w:rsidP="00C12C17">
      <w:r w:rsidRPr="00C12C17">
        <w:rPr>
          <w:rFonts w:hint="eastAsia"/>
        </w:rPr>
        <w:t>Ｇ．特記事項等</w:t>
      </w:r>
      <w:bookmarkEnd w:id="0"/>
    </w:p>
    <w:sectPr w:rsidR="00C12C17" w:rsidSect="009E32A6">
      <w:pgSz w:w="11906" w:h="16838" w:code="9"/>
      <w:pgMar w:top="1418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44C193" w14:textId="77777777" w:rsidR="00657FE6" w:rsidRDefault="00657FE6" w:rsidP="009E32A6">
      <w:r>
        <w:separator/>
      </w:r>
    </w:p>
  </w:endnote>
  <w:endnote w:type="continuationSeparator" w:id="0">
    <w:p w14:paraId="33BD20E7" w14:textId="77777777" w:rsidR="00657FE6" w:rsidRDefault="00657FE6" w:rsidP="009E32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5421E6" w14:textId="77777777" w:rsidR="00657FE6" w:rsidRDefault="00657FE6" w:rsidP="009E32A6">
      <w:r>
        <w:separator/>
      </w:r>
    </w:p>
  </w:footnote>
  <w:footnote w:type="continuationSeparator" w:id="0">
    <w:p w14:paraId="4EF619D0" w14:textId="77777777" w:rsidR="00657FE6" w:rsidRDefault="00657FE6" w:rsidP="009E32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bcwNrA0NDU1tTRU0lEKTi0uzszPAykwrAUA8YK13ywAAAA="/>
  </w:docVars>
  <w:rsids>
    <w:rsidRoot w:val="00832201"/>
    <w:rsid w:val="00037D97"/>
    <w:rsid w:val="000B393A"/>
    <w:rsid w:val="000D3FD4"/>
    <w:rsid w:val="001263F6"/>
    <w:rsid w:val="00133B10"/>
    <w:rsid w:val="004A127E"/>
    <w:rsid w:val="005B6BB3"/>
    <w:rsid w:val="00624181"/>
    <w:rsid w:val="00657FE6"/>
    <w:rsid w:val="00721ED0"/>
    <w:rsid w:val="00730E1A"/>
    <w:rsid w:val="00777030"/>
    <w:rsid w:val="007B0752"/>
    <w:rsid w:val="007E6919"/>
    <w:rsid w:val="00832201"/>
    <w:rsid w:val="008D5B03"/>
    <w:rsid w:val="009300DF"/>
    <w:rsid w:val="009510A6"/>
    <w:rsid w:val="009E32A6"/>
    <w:rsid w:val="00A709F6"/>
    <w:rsid w:val="00B1502A"/>
    <w:rsid w:val="00C01572"/>
    <w:rsid w:val="00C12C17"/>
    <w:rsid w:val="00CA0F57"/>
    <w:rsid w:val="00E269DF"/>
    <w:rsid w:val="00E82D24"/>
    <w:rsid w:val="00E86611"/>
    <w:rsid w:val="00EC4E8A"/>
    <w:rsid w:val="00F32431"/>
    <w:rsid w:val="00F61CCD"/>
    <w:rsid w:val="00FF0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12C41B9"/>
  <w15:chartTrackingRefBased/>
  <w15:docId w15:val="{6D1C4393-0BFF-4721-B3FB-0114F6A35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2C17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63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3F6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3F6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E32A6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E32A6"/>
  </w:style>
  <w:style w:type="paragraph" w:styleId="Footer">
    <w:name w:val="footer"/>
    <w:basedOn w:val="Normal"/>
    <w:link w:val="FooterChar"/>
    <w:uiPriority w:val="99"/>
    <w:unhideWhenUsed/>
    <w:rsid w:val="009E32A6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E32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79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国立大学法人大阪大学</Company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津村　和孝</dc:creator>
  <cp:keywords/>
  <dc:description/>
  <cp:lastModifiedBy>古谷ひろし2</cp:lastModifiedBy>
  <cp:revision>13</cp:revision>
  <cp:lastPrinted>2016-09-01T02:33:00Z</cp:lastPrinted>
  <dcterms:created xsi:type="dcterms:W3CDTF">2016-09-02T02:46:00Z</dcterms:created>
  <dcterms:modified xsi:type="dcterms:W3CDTF">2022-10-18T06:23:00Z</dcterms:modified>
</cp:coreProperties>
</file>